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F9DCB" w14:textId="1D633BE3" w:rsidR="006D7019" w:rsidRPr="000523C5" w:rsidRDefault="00F32605" w:rsidP="00F32605">
      <w:pPr>
        <w:jc w:val="center"/>
        <w:rPr>
          <w:rFonts w:ascii="Larsseit" w:hAnsi="Larsseit" w:cs="Arial"/>
          <w:sz w:val="144"/>
          <w:szCs w:val="144"/>
        </w:rPr>
      </w:pPr>
      <w:r w:rsidRPr="000523C5">
        <w:rPr>
          <w:rFonts w:ascii="Larsseit" w:hAnsi="Larsseit" w:cs="Arial"/>
          <w:sz w:val="144"/>
          <w:szCs w:val="144"/>
        </w:rPr>
        <w:t>CERTIFICATE</w:t>
      </w:r>
    </w:p>
    <w:p w14:paraId="02FD37A7" w14:textId="3D223CA1" w:rsidR="00A4265E" w:rsidRDefault="00A4265E" w:rsidP="00F32605">
      <w:pPr>
        <w:jc w:val="center"/>
        <w:rPr>
          <w:rFonts w:ascii="Larsseit" w:hAnsi="Larsseit" w:cs="Arial"/>
          <w:sz w:val="44"/>
          <w:szCs w:val="44"/>
        </w:rPr>
      </w:pPr>
      <w:r w:rsidRPr="00724A49">
        <w:rPr>
          <w:rFonts w:ascii="Larsseit" w:hAnsi="Larsseit" w:cs="Arial"/>
          <w:sz w:val="44"/>
          <w:szCs w:val="44"/>
        </w:rPr>
        <w:t>OF ACHI</w:t>
      </w:r>
      <w:r w:rsidR="006E00A1">
        <w:rPr>
          <w:rFonts w:ascii="Larsseit" w:hAnsi="Larsseit" w:cs="Arial"/>
          <w:sz w:val="44"/>
          <w:szCs w:val="44"/>
        </w:rPr>
        <w:t>E</w:t>
      </w:r>
      <w:r w:rsidRPr="00724A49">
        <w:rPr>
          <w:rFonts w:ascii="Larsseit" w:hAnsi="Larsseit" w:cs="Arial"/>
          <w:sz w:val="44"/>
          <w:szCs w:val="44"/>
        </w:rPr>
        <w:t>VEMENT</w:t>
      </w:r>
    </w:p>
    <w:p w14:paraId="44542C08" w14:textId="6C2A037F" w:rsidR="000523C5" w:rsidRDefault="000523C5" w:rsidP="00F32605">
      <w:pPr>
        <w:jc w:val="center"/>
        <w:rPr>
          <w:rFonts w:ascii="Larsseit" w:hAnsi="Larsseit" w:cs="Arial"/>
          <w:sz w:val="44"/>
          <w:szCs w:val="44"/>
        </w:rPr>
      </w:pPr>
    </w:p>
    <w:p w14:paraId="613A0989" w14:textId="5A477FE7" w:rsidR="000B131D" w:rsidRPr="00656F80" w:rsidRDefault="000B131D" w:rsidP="00D62973">
      <w:pPr>
        <w:jc w:val="center"/>
        <w:rPr>
          <w:rFonts w:ascii="Inria Sans" w:hAnsi="Inria Sans" w:cs="Arial"/>
          <w:b/>
          <w:bCs/>
          <w:color w:val="1E90FF"/>
          <w:sz w:val="96"/>
          <w:szCs w:val="96"/>
        </w:rPr>
      </w:pPr>
      <w:r w:rsidRPr="00656F80">
        <w:rPr>
          <w:rFonts w:ascii="Inria Sans" w:hAnsi="Inria Sans" w:cs="Arial"/>
          <w:b/>
          <w:bCs/>
          <w:color w:val="1E90FF"/>
          <w:sz w:val="96"/>
          <w:szCs w:val="96"/>
        </w:rPr>
        <w:t>{{name}}</w:t>
      </w:r>
    </w:p>
    <w:p w14:paraId="04029AB0" w14:textId="77777777" w:rsidR="00D62973" w:rsidRPr="00656F80" w:rsidRDefault="00D62973" w:rsidP="00D62973">
      <w:pPr>
        <w:jc w:val="center"/>
        <w:rPr>
          <w:rFonts w:ascii="Inria Sans" w:hAnsi="Inria Sans" w:cs="Arial"/>
          <w:sz w:val="56"/>
          <w:szCs w:val="56"/>
        </w:rPr>
      </w:pPr>
    </w:p>
    <w:p w14:paraId="08A8E51A" w14:textId="1C25EF01" w:rsidR="00C61688" w:rsidRDefault="00D62973" w:rsidP="00C61688">
      <w:pPr>
        <w:jc w:val="center"/>
        <w:rPr>
          <w:rFonts w:ascii="Inria Sans" w:hAnsi="Inria Sans" w:cs="Arial"/>
          <w:sz w:val="48"/>
          <w:szCs w:val="48"/>
        </w:rPr>
      </w:pPr>
      <w:r w:rsidRPr="00D62973">
        <w:rPr>
          <w:rFonts w:ascii="Inria Sans" w:hAnsi="Inria Sans" w:cs="Arial"/>
          <w:sz w:val="48"/>
          <w:szCs w:val="48"/>
        </w:rPr>
        <w:t>Has completed the demo app</w:t>
      </w:r>
    </w:p>
    <w:p w14:paraId="764EBB5F" w14:textId="0A20B1DE" w:rsidR="00C61688" w:rsidRDefault="00C61688" w:rsidP="00C61688">
      <w:pPr>
        <w:jc w:val="center"/>
        <w:rPr>
          <w:rFonts w:ascii="Inria Sans" w:hAnsi="Inria Sans" w:cs="Arial"/>
          <w:sz w:val="48"/>
          <w:szCs w:val="48"/>
        </w:rPr>
      </w:pPr>
      <w:r>
        <w:rPr>
          <w:rFonts w:ascii="Inria Sans" w:hAnsi="Inria Sans" w:cs="Arial"/>
          <w:sz w:val="48"/>
          <w:szCs w:val="48"/>
        </w:rPr>
        <w:t xml:space="preserve">with a score </w:t>
      </w:r>
      <w:r w:rsidRPr="00C61688">
        <w:rPr>
          <w:rFonts w:ascii="Inria Sans" w:hAnsi="Inria Sans" w:cs="Arial"/>
          <w:b/>
          <w:bCs/>
          <w:sz w:val="48"/>
          <w:szCs w:val="48"/>
        </w:rPr>
        <w:t>{{score}}</w:t>
      </w:r>
      <w:r w:rsidR="00585DE9">
        <w:rPr>
          <w:rFonts w:ascii="Inria Sans" w:hAnsi="Inria Sans" w:cs="Arial"/>
          <w:b/>
          <w:bCs/>
          <w:sz w:val="48"/>
          <w:szCs w:val="48"/>
        </w:rPr>
        <w:t xml:space="preserve"> </w:t>
      </w:r>
      <w:r w:rsidR="00585DE9" w:rsidRPr="006E00A1">
        <w:rPr>
          <w:rFonts w:ascii="Inria Sans" w:hAnsi="Inria Sans" w:cs="Arial"/>
          <w:sz w:val="48"/>
          <w:szCs w:val="48"/>
        </w:rPr>
        <w:t>of 10</w:t>
      </w:r>
    </w:p>
    <w:p w14:paraId="3A98DF4E" w14:textId="752C3E2C" w:rsidR="00D62973" w:rsidRDefault="00D62973" w:rsidP="00F32605">
      <w:pPr>
        <w:jc w:val="center"/>
        <w:rPr>
          <w:rFonts w:ascii="Inria Sans" w:hAnsi="Inria Sans" w:cs="Arial"/>
          <w:sz w:val="48"/>
          <w:szCs w:val="48"/>
        </w:rPr>
      </w:pPr>
    </w:p>
    <w:p w14:paraId="5EC4180F" w14:textId="24049A32" w:rsidR="00724A49" w:rsidRPr="00724A49" w:rsidRDefault="00C61688" w:rsidP="00F32605">
      <w:pPr>
        <w:jc w:val="center"/>
        <w:rPr>
          <w:rFonts w:ascii="Larsseit" w:hAnsi="Larsseit" w:cs="Arial"/>
          <w:sz w:val="44"/>
          <w:szCs w:val="44"/>
        </w:rPr>
      </w:pPr>
      <w:r>
        <w:rPr>
          <w:rFonts w:ascii="Inria Sans" w:hAnsi="Inria Sans" w:cs="Arial"/>
          <w:sz w:val="48"/>
          <w:szCs w:val="48"/>
        </w:rPr>
        <w:t>{{date}</w:t>
      </w:r>
      <w:r w:rsidR="007C10C1">
        <w:rPr>
          <w:rFonts w:ascii="Inria Sans" w:hAnsi="Inria Sans" w:cs="Arial"/>
          <w:sz w:val="48"/>
          <w:szCs w:val="48"/>
        </w:rPr>
        <w:t>}</w:t>
      </w:r>
    </w:p>
    <w:sectPr w:rsidR="00724A49" w:rsidRPr="00724A49" w:rsidSect="00F32605">
      <w:headerReference w:type="default" r:id="rId6"/>
      <w:pgSz w:w="16838" w:h="11906" w:orient="landscape"/>
      <w:pgMar w:top="1417" w:right="1417" w:bottom="1417" w:left="368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F2258" w14:textId="77777777" w:rsidR="009A54C4" w:rsidRDefault="009A54C4" w:rsidP="000B2AD3">
      <w:pPr>
        <w:spacing w:after="0" w:line="240" w:lineRule="auto"/>
      </w:pPr>
      <w:r>
        <w:separator/>
      </w:r>
    </w:p>
  </w:endnote>
  <w:endnote w:type="continuationSeparator" w:id="0">
    <w:p w14:paraId="059D4E99" w14:textId="77777777" w:rsidR="009A54C4" w:rsidRDefault="009A54C4" w:rsidP="000B2A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rsseit">
    <w:panose1 w:val="000008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ria Sans">
    <w:panose1 w:val="00000000000000000000"/>
    <w:charset w:val="00"/>
    <w:family w:val="auto"/>
    <w:pitch w:val="variable"/>
    <w:sig w:usb0="A00000AF" w:usb1="5000207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17D74" w14:textId="77777777" w:rsidR="009A54C4" w:rsidRDefault="009A54C4" w:rsidP="000B2AD3">
      <w:pPr>
        <w:spacing w:after="0" w:line="240" w:lineRule="auto"/>
      </w:pPr>
      <w:r>
        <w:separator/>
      </w:r>
    </w:p>
  </w:footnote>
  <w:footnote w:type="continuationSeparator" w:id="0">
    <w:p w14:paraId="2161338A" w14:textId="77777777" w:rsidR="009A54C4" w:rsidRDefault="009A54C4" w:rsidP="000B2A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9DF9C" w14:textId="433CA940" w:rsidR="000B2AD3" w:rsidRDefault="000B2AD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35CED3" wp14:editId="7A39653A">
          <wp:simplePos x="0" y="0"/>
          <wp:positionH relativeFrom="page">
            <wp:posOffset>0</wp:posOffset>
          </wp:positionH>
          <wp:positionV relativeFrom="paragraph">
            <wp:posOffset>-440282</wp:posOffset>
          </wp:positionV>
          <wp:extent cx="1735200" cy="7567200"/>
          <wp:effectExtent l="0" t="0" r="0" b="0"/>
          <wp:wrapNone/>
          <wp:docPr id="40" name="Picture 40" descr="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ackground patter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5200" cy="756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zO3sDAzsTQ3NjJR0lEKTi0uzszPAykwqgUA5VeCYywAAAA="/>
  </w:docVars>
  <w:rsids>
    <w:rsidRoot w:val="000B2AD3"/>
    <w:rsid w:val="000523C5"/>
    <w:rsid w:val="000B131D"/>
    <w:rsid w:val="000B2AD3"/>
    <w:rsid w:val="001F1A3F"/>
    <w:rsid w:val="004F70FF"/>
    <w:rsid w:val="00585DE9"/>
    <w:rsid w:val="00656F80"/>
    <w:rsid w:val="006D7019"/>
    <w:rsid w:val="006E00A1"/>
    <w:rsid w:val="00724A49"/>
    <w:rsid w:val="0074323C"/>
    <w:rsid w:val="007B190C"/>
    <w:rsid w:val="007C10C1"/>
    <w:rsid w:val="008421B4"/>
    <w:rsid w:val="009A3371"/>
    <w:rsid w:val="009A54C4"/>
    <w:rsid w:val="00A4265E"/>
    <w:rsid w:val="00B75030"/>
    <w:rsid w:val="00C61688"/>
    <w:rsid w:val="00D62973"/>
    <w:rsid w:val="00D91EC6"/>
    <w:rsid w:val="00D97398"/>
    <w:rsid w:val="00DC4612"/>
    <w:rsid w:val="00EE69A9"/>
    <w:rsid w:val="00F32605"/>
    <w:rsid w:val="00F4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04874A4"/>
  <w15:chartTrackingRefBased/>
  <w15:docId w15:val="{614A2E26-47D9-4A1C-9BE5-5069D826A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A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AD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0B2AD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AD3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e Bergman</dc:creator>
  <cp:keywords/>
  <dc:description/>
  <cp:lastModifiedBy>Anande Bergman</cp:lastModifiedBy>
  <cp:revision>6</cp:revision>
  <dcterms:created xsi:type="dcterms:W3CDTF">2022-11-08T10:37:00Z</dcterms:created>
  <dcterms:modified xsi:type="dcterms:W3CDTF">2022-11-08T13:47:00Z</dcterms:modified>
</cp:coreProperties>
</file>